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2"/>
      </w:pPr>
      <w:r>
        <w:t xml:space="preserve">INTERNSHIP APPLICATION LETTER</w:t>
      </w:r>
    </w:p>
    <w:p>
      <w:pPr>
        <w:pStyle w:val="FirstParagraph"/>
      </w:pPr>
      <w:r>
        <w:t xml:space="preserve">Marine Engineer Position in Italy Rome</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Date: October 26, 2023</w:t>
      </w:r>
    </w:p>
    <w:p>
      <w:pPr>
        <w:pStyle w:val="BodyText"/>
      </w:pPr>
      <w:r>
        <w:t xml:space="preserve">Hiring Manager</w:t>
      </w:r>
      <w:r>
        <w:br/>
      </w:r>
      <w:r>
        <w:t xml:space="preserve">Maritime Innovation Group S.p.A.</w:t>
      </w:r>
      <w:r>
        <w:br/>
      </w:r>
      <w:r>
        <w:t xml:space="preserve">Via del Porto Fluviale, 145</w:t>
      </w:r>
      <w:r>
        <w:br/>
      </w:r>
      <w:r>
        <w:t xml:space="preserve">Roma, 00156</w:t>
      </w:r>
      <w:r>
        <w:br/>
      </w:r>
      <w:r>
        <w:t xml:space="preserve">Italy</w:t>
      </w:r>
    </w:p>
    <w:p>
      <w:pPr>
        <w:pStyle w:val="BodyText"/>
      </w:pPr>
      <w:r>
        <w:t xml:space="preserve">Subject: Internship Application Letter for Marine Engineer Position</w:t>
      </w:r>
    </w:p>
    <w:p>
      <w:pPr>
        <w:pStyle w:val="BodyText"/>
      </w:pPr>
      <w:r>
        <w:t xml:space="preserve">Dear Hiring Manager,</w:t>
      </w:r>
    </w:p>
    <w:p>
      <w:pPr>
        <w:pStyle w:val="BodyText"/>
      </w:pPr>
      <w:r>
        <w:t xml:space="preserve">As a dedicated and forward-thinking engineering student with an unwavering passion for maritime technology, I am writing to express my enthusiastic application for the Marine Engineer Internship position at Maritime Innovation Group S.p.A. in Italy Rome. This opportunity represents the perfect convergence of my academic pursuits, professional aspirations, and deep admiration for Italy's historic and contemporary leadership in naval engineering—a field where Rome continues to serve as a strategic epicenter of innovation on the Mediterranean Sea.</w:t>
      </w:r>
    </w:p>
    <w:p>
      <w:pPr>
        <w:pStyle w:val="BodyText"/>
      </w:pPr>
      <w:r>
        <w:t xml:space="preserve">Having completed my third year of Bachelor’s studies in Naval Architecture at the University of Genoa, I have immersed myself in specialized coursework including Fluid Mechanics, Ship Propulsion Systems, Marine Structural Analysis, and Advanced Materials Engineering. My academic trajectory has been meticulously aligned with the demands of modern maritime engineering, particularly through a research project on sustainable hull designs that reduced hydrodynamic resistance by 18%—a finding recently presented at the International Conference on Ocean Engineering in Naples. This experience solidified my understanding of how theoretical principles translate into practical solutions for vessels navigating Italy’s complex coastal waters and Mediterranean shipping lanes.</w:t>
      </w:r>
    </w:p>
    <w:p>
      <w:pPr>
        <w:pStyle w:val="BodyText"/>
      </w:pPr>
      <w:r>
        <w:t xml:space="preserve">My fascination with marine engineering began during a childhood visit to the historic port of Civitavecchia near Rome, where I witnessed the seamless integration of ancient maritime traditions with cutting-edge shipyard operations. This formative experience ignited my commitment to advancing Italy’s legacy as a maritime powerhouse—a legacy that has shaped global shipping since Roman times and now extends to modern innovations like zero-emission ferries and smart port technologies. It is this profound connection to Italy Rome’s nautical heritage, combined with its current role as a hub for European maritime R&amp;D, that makes your internship program in the heart of the capital such an unparalleled opportunity.</w:t>
      </w:r>
    </w:p>
    <w:p>
      <w:pPr>
        <w:pStyle w:val="BodyText"/>
      </w:pPr>
      <w:r>
        <w:t xml:space="preserve">I possess hands-on technical competencies critical for success in this Marine Engineer internship. Proficient in ANSYS Fluent for CFD analysis and AutoCAD Marine 2023, I contributed to a university project designing a prototype tugboat propulsion system optimized for the narrow channels of the Tiber River near Rome. Additionally, my fluency in Italian (C1 level) and conversational English enables seamless collaboration within multicultural teams—a vital asset when working with international clients at companies like Fincantieri or Carnival Corporation, whose headquarters operate within Italy's maritime ecosystem. I am equally adept at utilizing industry-standard tools such as NAPA for vessel stability calculations and MATLAB for performance modeling, which I’ve applied to analyze energy efficiency challenges in coastal vessels operating near Rome’s historic ports.</w:t>
      </w:r>
    </w:p>
    <w:p>
      <w:pPr>
        <w:pStyle w:val="BodyText"/>
      </w:pPr>
      <w:r>
        <w:t xml:space="preserve">What distinguishes this internship opportunity is Maritime Innovation Group S.p.A.’s pioneering work in green marine technologies—a field where Italy Rome stands at the vanguard of sustainable maritime transition. Your recent collaboration with the Italian Ministry of Infrastructure on the "Mediterranean Zero-Emission Corridor" initiative directly aligns with my research interests and professional ethos. I am particularly eager to contribute to your team’s efforts in developing hybrid propulsion systems for commercial vessels, as this work addresses both environmental imperatives and Italy’s strategic economic goals for preserving its maritime trade routes while meeting EU Green Deal targets.</w:t>
      </w:r>
    </w:p>
    <w:p>
      <w:pPr>
        <w:pStyle w:val="BodyText"/>
      </w:pPr>
      <w:r>
        <w:t xml:space="preserve">Beyond technical skills, I bring a proactive attitude honed through my volunteer role with the Rome-based NGO "Mare Viva," where I assisted in coastal clean-up operations and educated local communities about marine conservation—further deepening my understanding of the ecological responsibilities inherent in Marine Engineering. This experience taught me that sustainable innovation requires not only technical excellence but also a commitment to preserving the very waters our industry depends upon, a principle central to Italy’s maritime identity.</w:t>
      </w:r>
    </w:p>
    <w:p>
      <w:pPr>
        <w:pStyle w:val="BodyText"/>
      </w:pPr>
      <w:r>
        <w:t xml:space="preserve">The strategic location of Rome offers an exceptional context for this internship. As Italy’s capital and a historic gateway between Europe and Africa, Rome hosts pivotal institutions like the International Maritime Organization (IMO) Liaison Office and the National Research Council (CNR), creating an ecosystem where theory meets policy. Being embedded in this environment would allow me to observe how maritime engineering solutions evolve from laboratory concepts into real-world applications that shape Italy’s economic resilience and environmental stewardship—experiences I am eager to contribute to through my diligence and technical curiosity.</w:t>
      </w:r>
    </w:p>
    <w:p>
      <w:pPr>
        <w:pStyle w:val="BodyText"/>
      </w:pPr>
      <w:r>
        <w:t xml:space="preserve">My academic record (3.8/4.0 GPA) reflects consistent excellence, including a Dean’s List award for engineering excellence in 2022. I have also completed certifications in SOLAS Safety Standards and Shipboard Environmental Management Systems, demonstrating my readiness to immediately contribute to your operational standards while learning from your esteemed team. I am confident that my blend of technical aptitude, language proficiency, and passion for Italy’s maritime future positions me to excel as a Marine Engineer intern at your Rome-based establishment.</w:t>
      </w:r>
    </w:p>
    <w:p>
      <w:pPr>
        <w:pStyle w:val="BodyText"/>
      </w:pPr>
      <w:r>
        <w:t xml:space="preserve">I would be honored to bring my energy and dedication to Maritime Innovation Group S.p.A. during this internship in Italy Rome. I am prepared to begin immediately upon acceptance and am flexible regarding relocation support for the duration of the program. Thank you for considering my Internship Application Letter; I welcome the opportunity to discuss how my skills can support your mission of pioneering sustainable marine solutions from Rome’s heartland.</w:t>
      </w:r>
    </w:p>
    <w:p>
      <w:pPr>
        <w:pStyle w:val="BodyText"/>
      </w:pPr>
      <w:r>
        <w:t xml:space="preserve">With sincere enthusiasm,</w:t>
      </w:r>
    </w:p>
    <w:p>
      <w:pPr>
        <w:pStyle w:val="BodyText"/>
      </w:pPr>
      <w:r>
        <w:t xml:space="preserve">Your Name</w:t>
      </w:r>
    </w:p>
    <w:p>
      <w:pPr>
        <w:pStyle w:val="BodyText"/>
      </w:pPr>
      <w:r>
        <w:rPr>
          <w:bCs/>
          <w:b/>
        </w:rP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0T13:06:09Z</dcterms:created>
  <dcterms:modified xsi:type="dcterms:W3CDTF">2026-07-20T13:06:09Z</dcterms:modified>
</cp:coreProperties>
</file>

<file path=docProps/custom.xml><?xml version="1.0" encoding="utf-8"?>
<Properties xmlns="http://schemas.openxmlformats.org/officeDocument/2006/custom-properties" xmlns:vt="http://schemas.openxmlformats.org/officeDocument/2006/docPropsVTypes"/>
</file>